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618"/>
        <w:gridCol w:w="238"/>
        <w:gridCol w:w="7216"/>
        <w:gridCol w:w="264"/>
        <w:gridCol w:w="1172"/>
      </w:tblGrid>
      <w:tr w:rsidR="007C759C" w:rsidRPr="00BE6049" w14:paraId="540D926A" w14:textId="77777777" w:rsidTr="006771E8">
        <w:tc>
          <w:tcPr>
            <w:tcW w:w="1856" w:type="dxa"/>
            <w:gridSpan w:val="2"/>
            <w:shd w:val="clear" w:color="auto" w:fill="auto"/>
            <w:vAlign w:val="center"/>
          </w:tcPr>
          <w:p w14:paraId="2A640AE4" w14:textId="679A59AB" w:rsidR="007C759C" w:rsidRPr="00422A31" w:rsidRDefault="007C759C" w:rsidP="00FE60BC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422A31">
              <w:rPr>
                <w:rFonts w:ascii="Arial" w:hAnsi="Arial" w:cs="Arial"/>
                <w:iCs/>
                <w:sz w:val="16"/>
                <w:szCs w:val="16"/>
              </w:rPr>
              <w:t>ELP/</w:t>
            </w:r>
            <w:r w:rsidR="009F5648" w:rsidRPr="00422A31">
              <w:rPr>
                <w:rFonts w:ascii="Arial" w:hAnsi="Arial" w:cs="Arial"/>
                <w:iCs/>
                <w:sz w:val="16"/>
                <w:szCs w:val="16"/>
              </w:rPr>
              <w:t>SAI25</w:t>
            </w:r>
            <w:r w:rsidRPr="00422A31">
              <w:rPr>
                <w:rFonts w:ascii="Arial" w:hAnsi="Arial" w:cs="Arial"/>
                <w:iCs/>
                <w:sz w:val="16"/>
                <w:szCs w:val="16"/>
              </w:rPr>
              <w:t>/NC</w:t>
            </w:r>
            <w:r w:rsidR="005D037D">
              <w:rPr>
                <w:rFonts w:ascii="Arial" w:hAnsi="Arial" w:cs="Arial"/>
                <w:iCs/>
                <w:sz w:val="16"/>
                <w:szCs w:val="16"/>
              </w:rPr>
              <w:t xml:space="preserve">    </w:t>
            </w:r>
            <w:r w:rsidRPr="00422A31">
              <w:rPr>
                <w:rFonts w:ascii="Arial" w:hAnsi="Arial" w:cs="Arial"/>
                <w:iCs/>
                <w:sz w:val="16"/>
                <w:szCs w:val="16"/>
              </w:rPr>
              <w:t xml:space="preserve"> Issue </w:t>
            </w:r>
            <w:r w:rsidR="009F5648" w:rsidRPr="00422A31">
              <w:rPr>
                <w:rFonts w:ascii="Arial" w:hAnsi="Arial" w:cs="Arial"/>
                <w:iCs/>
                <w:sz w:val="16"/>
                <w:szCs w:val="16"/>
              </w:rPr>
              <w:t>1</w:t>
            </w:r>
            <w:proofErr w:type="gramStart"/>
            <w:r w:rsidR="005D037D">
              <w:rPr>
                <w:rFonts w:ascii="Arial" w:hAnsi="Arial" w:cs="Arial"/>
                <w:iCs/>
                <w:sz w:val="16"/>
                <w:szCs w:val="16"/>
              </w:rPr>
              <w:t>A</w:t>
            </w:r>
            <w:r w:rsidR="0036708C">
              <w:rPr>
                <w:rFonts w:ascii="Arial" w:hAnsi="Arial" w:cs="Arial"/>
                <w:iCs/>
                <w:sz w:val="16"/>
                <w:szCs w:val="16"/>
              </w:rPr>
              <w:t xml:space="preserve">  </w:t>
            </w:r>
            <w:r w:rsidR="000C1A54">
              <w:rPr>
                <w:rFonts w:ascii="Arial" w:hAnsi="Arial" w:cs="Arial"/>
                <w:iCs/>
                <w:sz w:val="16"/>
                <w:szCs w:val="16"/>
              </w:rPr>
              <w:t>1</w:t>
            </w:r>
            <w:r w:rsidR="0036708C">
              <w:rPr>
                <w:rFonts w:ascii="Arial" w:hAnsi="Arial" w:cs="Arial"/>
                <w:iCs/>
                <w:sz w:val="16"/>
                <w:szCs w:val="16"/>
              </w:rPr>
              <w:t>1</w:t>
            </w:r>
            <w:proofErr w:type="gramEnd"/>
            <w:r w:rsidR="0036708C">
              <w:rPr>
                <w:rFonts w:ascii="Arial" w:hAnsi="Arial" w:cs="Arial"/>
                <w:iCs/>
                <w:sz w:val="16"/>
                <w:szCs w:val="16"/>
              </w:rPr>
              <w:t xml:space="preserve"> </w:t>
            </w:r>
            <w:r w:rsidR="000C1A54">
              <w:rPr>
                <w:rFonts w:ascii="Arial" w:hAnsi="Arial" w:cs="Arial"/>
                <w:iCs/>
                <w:sz w:val="16"/>
                <w:szCs w:val="16"/>
              </w:rPr>
              <w:t>Nov</w:t>
            </w:r>
            <w:r w:rsidR="0036708C">
              <w:rPr>
                <w:rFonts w:ascii="Arial" w:hAnsi="Arial" w:cs="Arial"/>
                <w:iCs/>
                <w:sz w:val="16"/>
                <w:szCs w:val="16"/>
              </w:rPr>
              <w:t xml:space="preserve"> 2024</w:t>
            </w:r>
          </w:p>
        </w:tc>
        <w:tc>
          <w:tcPr>
            <w:tcW w:w="7216" w:type="dxa"/>
            <w:tcBorders>
              <w:left w:val="nil"/>
            </w:tcBorders>
            <w:shd w:val="clear" w:color="auto" w:fill="auto"/>
          </w:tcPr>
          <w:p w14:paraId="5B02882C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4" w:type="dxa"/>
            <w:shd w:val="clear" w:color="auto" w:fill="auto"/>
          </w:tcPr>
          <w:p w14:paraId="0B2ED46F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2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E984EA3" w14:textId="77777777" w:rsidR="007C759C" w:rsidRPr="00BE6049" w:rsidRDefault="007C759C" w:rsidP="003234AC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7C759C" w:rsidRPr="00BE6049" w14:paraId="14D3767A" w14:textId="77777777" w:rsidTr="006771E8">
        <w:tc>
          <w:tcPr>
            <w:tcW w:w="161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7B6C620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  <w:p w14:paraId="29DB7665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>NC</w:t>
            </w:r>
          </w:p>
        </w:tc>
        <w:tc>
          <w:tcPr>
            <w:tcW w:w="238" w:type="dxa"/>
            <w:tcBorders>
              <w:left w:val="single" w:sz="12" w:space="0" w:color="auto"/>
            </w:tcBorders>
            <w:shd w:val="clear" w:color="auto" w:fill="auto"/>
          </w:tcPr>
          <w:p w14:paraId="6359C014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6" w:type="dxa"/>
            <w:tcBorders>
              <w:left w:val="nil"/>
            </w:tcBorders>
            <w:shd w:val="clear" w:color="auto" w:fill="auto"/>
          </w:tcPr>
          <w:p w14:paraId="052AB2BC" w14:textId="77777777" w:rsidR="007C759C" w:rsidRPr="00BE6049" w:rsidRDefault="007C759C" w:rsidP="0089619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 xml:space="preserve">NETWORK RAIL /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OTHER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THIRD PARTY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ELECTRIFICATION SYSTEMS</w:t>
            </w:r>
          </w:p>
        </w:tc>
        <w:tc>
          <w:tcPr>
            <w:tcW w:w="264" w:type="dxa"/>
            <w:tcBorders>
              <w:right w:val="single" w:sz="12" w:space="0" w:color="auto"/>
            </w:tcBorders>
            <w:shd w:val="clear" w:color="auto" w:fill="auto"/>
          </w:tcPr>
          <w:p w14:paraId="52178640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6B8628AD" w14:textId="77777777" w:rsidR="007C759C" w:rsidRPr="00BE6049" w:rsidRDefault="007C759C" w:rsidP="00462E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>Ref:</w:t>
            </w:r>
            <w:r w:rsidRPr="00BE6049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7C759C" w:rsidRPr="00BE6049" w14:paraId="62ABCF43" w14:textId="77777777" w:rsidTr="006771E8">
        <w:tc>
          <w:tcPr>
            <w:tcW w:w="1618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74E317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8" w:type="dxa"/>
            <w:tcBorders>
              <w:left w:val="single" w:sz="12" w:space="0" w:color="auto"/>
            </w:tcBorders>
            <w:shd w:val="clear" w:color="auto" w:fill="auto"/>
          </w:tcPr>
          <w:p w14:paraId="1238A8BF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6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2AE747D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>DECLARATION OF SWITCHED-OFF OLE AT NEUTRAL S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64" w:type="dxa"/>
            <w:tcBorders>
              <w:right w:val="single" w:sz="12" w:space="0" w:color="auto"/>
            </w:tcBorders>
            <w:shd w:val="clear" w:color="auto" w:fill="auto"/>
          </w:tcPr>
          <w:p w14:paraId="19B7B5BB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37C38400" w14:textId="77777777" w:rsidR="007C759C" w:rsidRPr="00BE6049" w:rsidRDefault="007C759C" w:rsidP="003234AC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7C759C" w:rsidRPr="00BE6049" w14:paraId="4D1BD4EB" w14:textId="77777777" w:rsidTr="006771E8">
        <w:tc>
          <w:tcPr>
            <w:tcW w:w="1618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43B2051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" w:type="dxa"/>
            <w:tcBorders>
              <w:left w:val="single" w:sz="12" w:space="0" w:color="auto"/>
            </w:tcBorders>
            <w:shd w:val="clear" w:color="auto" w:fill="auto"/>
          </w:tcPr>
          <w:p w14:paraId="1B53C19C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6" w:type="dxa"/>
            <w:tcBorders>
              <w:left w:val="nil"/>
            </w:tcBorders>
            <w:shd w:val="clear" w:color="auto" w:fill="auto"/>
          </w:tcPr>
          <w:p w14:paraId="77372CA6" w14:textId="77777777" w:rsidR="007C759C" w:rsidRPr="00BE6049" w:rsidRDefault="007C759C" w:rsidP="00FB1B7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 xml:space="preserve">FORMING BOUNDARY AT INTERFACE BETWEEN NETWORK RAIL AND </w:t>
            </w:r>
          </w:p>
        </w:tc>
        <w:tc>
          <w:tcPr>
            <w:tcW w:w="264" w:type="dxa"/>
            <w:tcBorders>
              <w:right w:val="single" w:sz="12" w:space="0" w:color="auto"/>
            </w:tcBorders>
            <w:shd w:val="clear" w:color="auto" w:fill="auto"/>
          </w:tcPr>
          <w:p w14:paraId="1AB8D83D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404C606C" w14:textId="77777777" w:rsidR="007C759C" w:rsidRPr="00BE6049" w:rsidRDefault="007C759C" w:rsidP="003234AC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46FD518D" w14:textId="77777777" w:rsidTr="006771E8">
        <w:trPr>
          <w:trHeight w:val="260"/>
        </w:trPr>
        <w:tc>
          <w:tcPr>
            <w:tcW w:w="1618" w:type="dxa"/>
            <w:tcBorders>
              <w:top w:val="single" w:sz="12" w:space="0" w:color="auto"/>
            </w:tcBorders>
            <w:shd w:val="clear" w:color="auto" w:fill="auto"/>
          </w:tcPr>
          <w:p w14:paraId="3FC4125D" w14:textId="77777777" w:rsidR="00DD47C8" w:rsidRPr="00BE6049" w:rsidRDefault="00DD47C8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" w:type="dxa"/>
            <w:shd w:val="clear" w:color="auto" w:fill="auto"/>
          </w:tcPr>
          <w:p w14:paraId="60014F34" w14:textId="77777777" w:rsidR="00DD47C8" w:rsidRPr="00BE6049" w:rsidRDefault="00DD47C8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6" w:type="dxa"/>
            <w:tcBorders>
              <w:left w:val="nil"/>
            </w:tcBorders>
            <w:shd w:val="clear" w:color="auto" w:fill="auto"/>
          </w:tcPr>
          <w:p w14:paraId="2D485A6E" w14:textId="77777777" w:rsidR="00DD47C8" w:rsidRPr="00BE6049" w:rsidRDefault="007C759C" w:rsidP="003234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THER THIRD </w:t>
            </w:r>
            <w:r w:rsidR="00FB1B75">
              <w:rPr>
                <w:rFonts w:ascii="Arial" w:hAnsi="Arial" w:cs="Arial"/>
                <w:b/>
                <w:sz w:val="20"/>
                <w:szCs w:val="20"/>
              </w:rPr>
              <w:t>PARTY ELECTIFICATION SYSTEMS</w:t>
            </w:r>
          </w:p>
        </w:tc>
        <w:tc>
          <w:tcPr>
            <w:tcW w:w="264" w:type="dxa"/>
            <w:shd w:val="clear" w:color="auto" w:fill="auto"/>
          </w:tcPr>
          <w:p w14:paraId="4BC1EDF3" w14:textId="77777777" w:rsidR="00DD47C8" w:rsidRPr="00BE6049" w:rsidRDefault="00DD47C8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69D261C2" w14:textId="77777777" w:rsidR="00DD47C8" w:rsidRPr="00BE6049" w:rsidRDefault="00DD47C8" w:rsidP="003234AC">
            <w:pPr>
              <w:jc w:val="center"/>
              <w:rPr>
                <w:rFonts w:ascii="Courier New" w:hAnsi="Courier New" w:cs="Courier New"/>
                <w:b/>
                <w:sz w:val="22"/>
                <w:szCs w:val="22"/>
              </w:rPr>
            </w:pPr>
          </w:p>
        </w:tc>
      </w:tr>
    </w:tbl>
    <w:p w14:paraId="7F2E74A5" w14:textId="77777777" w:rsidR="004C6B02" w:rsidRPr="00BE6049" w:rsidRDefault="004C6B02" w:rsidP="006771E8">
      <w:pPr>
        <w:spacing w:before="60" w:after="60"/>
        <w:rPr>
          <w:rFonts w:ascii="Arial" w:hAnsi="Arial" w:cs="Arial"/>
          <w:b/>
          <w:sz w:val="20"/>
          <w:szCs w:val="20"/>
        </w:rPr>
      </w:pPr>
      <w:r w:rsidRPr="00BE6049">
        <w:rPr>
          <w:rFonts w:ascii="Arial" w:hAnsi="Arial" w:cs="Arial"/>
          <w:b/>
          <w:sz w:val="20"/>
          <w:szCs w:val="20"/>
        </w:rPr>
        <w:t xml:space="preserve">Part 1 </w:t>
      </w:r>
      <w:r w:rsidR="00BE6049" w:rsidRPr="00BE6049">
        <w:rPr>
          <w:rFonts w:ascii="Arial" w:hAnsi="Arial" w:cs="Arial"/>
          <w:b/>
          <w:sz w:val="20"/>
          <w:szCs w:val="20"/>
        </w:rPr>
        <w:t>–</w:t>
      </w:r>
      <w:r w:rsidRPr="00BE6049">
        <w:rPr>
          <w:rFonts w:ascii="Arial" w:hAnsi="Arial" w:cs="Arial"/>
          <w:b/>
          <w:sz w:val="20"/>
          <w:szCs w:val="20"/>
        </w:rPr>
        <w:t xml:space="preserve"> Request</w:t>
      </w:r>
    </w:p>
    <w:tbl>
      <w:tblPr>
        <w:tblW w:w="10508" w:type="dxa"/>
        <w:tblLayout w:type="fixed"/>
        <w:tblLook w:val="01E0" w:firstRow="1" w:lastRow="1" w:firstColumn="1" w:lastColumn="1" w:noHBand="0" w:noVBand="0"/>
      </w:tblPr>
      <w:tblGrid>
        <w:gridCol w:w="705"/>
        <w:gridCol w:w="1990"/>
        <w:gridCol w:w="1998"/>
        <w:gridCol w:w="425"/>
        <w:gridCol w:w="1414"/>
        <w:gridCol w:w="855"/>
        <w:gridCol w:w="991"/>
        <w:gridCol w:w="710"/>
        <w:gridCol w:w="1420"/>
      </w:tblGrid>
      <w:tr w:rsidR="00BE6049" w:rsidRPr="00BE6049" w14:paraId="04529482" w14:textId="77777777" w:rsidTr="006771E8">
        <w:trPr>
          <w:trHeight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43DE9C2" w14:textId="77777777" w:rsidR="002C0B17" w:rsidRPr="00BE6049" w:rsidRDefault="00C9195B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3988" w:type="dxa"/>
            <w:gridSpan w:val="2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463D8F38" w14:textId="77777777" w:rsidR="002C0B17" w:rsidRPr="00BE6049" w:rsidRDefault="002C0B17" w:rsidP="006771E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2AC25B8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gridSpan w:val="5"/>
            <w:tcBorders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612FDD88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049" w:rsidRPr="00BE6049" w14:paraId="13EC31D0" w14:textId="77777777" w:rsidTr="006771E8">
        <w:trPr>
          <w:trHeight w:hRule="exact"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F17FA7E" w14:textId="77777777" w:rsidR="002C0B17" w:rsidRPr="00BE6049" w:rsidRDefault="00C9195B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398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5F1A79E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2B804FC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gridSpan w:val="5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8A3EDF3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049" w:rsidRPr="00BE6049" w14:paraId="50ABA550" w14:textId="77777777" w:rsidTr="006771E8">
        <w:trPr>
          <w:trHeight w:hRule="exact" w:val="369"/>
        </w:trPr>
        <w:tc>
          <w:tcPr>
            <w:tcW w:w="2695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73FA452" w14:textId="77777777" w:rsidR="004C6B02" w:rsidRPr="00BE6049" w:rsidRDefault="004C6B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Switch off electrical sections</w:t>
            </w:r>
          </w:p>
        </w:tc>
        <w:tc>
          <w:tcPr>
            <w:tcW w:w="3837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0F8FBAA1" w14:textId="77777777" w:rsidR="004C6B02" w:rsidRPr="00BE6049" w:rsidRDefault="004C6B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F767FD" w14:textId="77777777" w:rsidR="004C6B02" w:rsidRPr="006771E8" w:rsidRDefault="004C6B02" w:rsidP="006771E8">
            <w:pPr>
              <w:spacing w:before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991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095D22EA" w14:textId="77777777" w:rsidR="004C6B02" w:rsidRPr="006771E8" w:rsidRDefault="004C6B02" w:rsidP="006771E8">
            <w:pPr>
              <w:spacing w:before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1121DB" w14:textId="77777777" w:rsidR="004C6B02" w:rsidRPr="00BE6049" w:rsidRDefault="004C6B02" w:rsidP="006771E8">
            <w:pPr>
              <w:spacing w:before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420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0D4CA6E7" w14:textId="77777777" w:rsidR="004C6B02" w:rsidRPr="00BE6049" w:rsidRDefault="004C6B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F1CD25" w14:textId="77777777" w:rsidR="00967711" w:rsidRPr="00BE6049" w:rsidRDefault="00967711" w:rsidP="006771E8">
      <w:pPr>
        <w:pBdr>
          <w:top w:val="single" w:sz="2" w:space="1" w:color="auto"/>
        </w:pBdr>
        <w:spacing w:before="60" w:after="60"/>
        <w:rPr>
          <w:rFonts w:ascii="Arial" w:hAnsi="Arial" w:cs="Arial"/>
          <w:b/>
          <w:sz w:val="20"/>
          <w:szCs w:val="20"/>
        </w:rPr>
      </w:pPr>
      <w:r w:rsidRPr="00BE6049">
        <w:rPr>
          <w:rFonts w:ascii="Arial" w:hAnsi="Arial" w:cs="Arial"/>
          <w:b/>
          <w:sz w:val="20"/>
          <w:szCs w:val="20"/>
        </w:rPr>
        <w:t xml:space="preserve">Part </w:t>
      </w:r>
      <w:r w:rsidR="004C6B02" w:rsidRPr="00BE6049">
        <w:rPr>
          <w:rFonts w:ascii="Arial" w:hAnsi="Arial" w:cs="Arial"/>
          <w:b/>
          <w:sz w:val="20"/>
          <w:szCs w:val="20"/>
        </w:rPr>
        <w:t>2</w:t>
      </w:r>
      <w:r w:rsidRPr="00BE6049">
        <w:rPr>
          <w:rFonts w:ascii="Arial" w:hAnsi="Arial" w:cs="Arial"/>
          <w:b/>
          <w:sz w:val="20"/>
          <w:szCs w:val="20"/>
        </w:rPr>
        <w:t xml:space="preserve"> </w:t>
      </w:r>
      <w:r w:rsidR="00BE6049" w:rsidRPr="00BE6049">
        <w:rPr>
          <w:rFonts w:ascii="Arial" w:hAnsi="Arial" w:cs="Arial"/>
          <w:b/>
          <w:sz w:val="20"/>
          <w:szCs w:val="20"/>
        </w:rPr>
        <w:t>–</w:t>
      </w:r>
      <w:r w:rsidR="00E01533" w:rsidRPr="00BE6049">
        <w:rPr>
          <w:rFonts w:ascii="Arial" w:hAnsi="Arial" w:cs="Arial"/>
          <w:b/>
          <w:sz w:val="20"/>
          <w:szCs w:val="20"/>
        </w:rPr>
        <w:t xml:space="preserve"> </w:t>
      </w:r>
      <w:r w:rsidR="00EE299B" w:rsidRPr="00BE6049">
        <w:rPr>
          <w:rFonts w:ascii="Arial" w:hAnsi="Arial" w:cs="Arial"/>
          <w:b/>
          <w:sz w:val="20"/>
          <w:szCs w:val="20"/>
        </w:rPr>
        <w:t>Declaration</w:t>
      </w:r>
    </w:p>
    <w:tbl>
      <w:tblPr>
        <w:tblW w:w="10508" w:type="dxa"/>
        <w:tblLayout w:type="fixed"/>
        <w:tblLook w:val="01E0" w:firstRow="1" w:lastRow="1" w:firstColumn="1" w:lastColumn="1" w:noHBand="0" w:noVBand="0"/>
      </w:tblPr>
      <w:tblGrid>
        <w:gridCol w:w="705"/>
        <w:gridCol w:w="3988"/>
        <w:gridCol w:w="425"/>
        <w:gridCol w:w="5390"/>
      </w:tblGrid>
      <w:tr w:rsidR="00BE6049" w:rsidRPr="00BE6049" w14:paraId="44F7F550" w14:textId="77777777" w:rsidTr="003234AC">
        <w:trPr>
          <w:trHeight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</w:tcPr>
          <w:p w14:paraId="4E57F189" w14:textId="77777777" w:rsidR="002C0B17" w:rsidRPr="00BE6049" w:rsidRDefault="00C9195B" w:rsidP="00C9195B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3988" w:type="dxa"/>
            <w:tcBorders>
              <w:bottom w:val="dotted" w:sz="4" w:space="0" w:color="auto"/>
            </w:tcBorders>
            <w:shd w:val="clear" w:color="auto" w:fill="auto"/>
          </w:tcPr>
          <w:p w14:paraId="1EDA0098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2C55894F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14:paraId="6881571D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B17" w:rsidRPr="00BE6049" w14:paraId="424DB7F2" w14:textId="77777777" w:rsidTr="003234AC">
        <w:trPr>
          <w:trHeight w:hRule="exact"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</w:tcPr>
          <w:p w14:paraId="778AC89D" w14:textId="77777777" w:rsidR="002C0B17" w:rsidRPr="00BE6049" w:rsidRDefault="00C9195B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39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23F24F9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B7A3AB2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</w:tcPr>
          <w:p w14:paraId="4B2AC17D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A968918" w14:textId="77777777" w:rsidR="00967711" w:rsidRPr="00BE6049" w:rsidRDefault="00EE299B" w:rsidP="006771E8">
      <w:pPr>
        <w:spacing w:before="60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sz w:val="20"/>
          <w:szCs w:val="20"/>
        </w:rPr>
        <w:t>The following overhead line equipment (OLE) has been switched off</w:t>
      </w:r>
      <w:r w:rsidR="00BE6049" w:rsidRPr="00BE6049">
        <w:rPr>
          <w:rFonts w:ascii="Arial" w:hAnsi="Arial" w:cs="Arial"/>
          <w:sz w:val="20"/>
          <w:szCs w:val="20"/>
        </w:rPr>
        <w:t>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2"/>
        <w:gridCol w:w="5628"/>
        <w:gridCol w:w="1304"/>
        <w:gridCol w:w="1304"/>
      </w:tblGrid>
      <w:tr w:rsidR="00BE6049" w:rsidRPr="00BE6049" w14:paraId="340CD725" w14:textId="77777777" w:rsidTr="00C379E4">
        <w:trPr>
          <w:trHeight w:val="255"/>
        </w:trPr>
        <w:tc>
          <w:tcPr>
            <w:tcW w:w="2272" w:type="dxa"/>
            <w:tcBorders>
              <w:bottom w:val="nil"/>
            </w:tcBorders>
            <w:shd w:val="clear" w:color="auto" w:fill="D9D9D9"/>
            <w:vAlign w:val="center"/>
          </w:tcPr>
          <w:p w14:paraId="3C1630D1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Electrical section(s) or</w:t>
            </w:r>
          </w:p>
        </w:tc>
        <w:tc>
          <w:tcPr>
            <w:tcW w:w="5628" w:type="dxa"/>
            <w:vMerge w:val="restart"/>
            <w:shd w:val="clear" w:color="auto" w:fill="D9D9D9"/>
            <w:vAlign w:val="center"/>
          </w:tcPr>
          <w:p w14:paraId="3A5B8643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Line(s)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643A84FD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Limits</w:t>
            </w:r>
          </w:p>
        </w:tc>
      </w:tr>
      <w:tr w:rsidR="00BE6049" w:rsidRPr="00BE6049" w14:paraId="07F5736E" w14:textId="77777777" w:rsidTr="00BE6049">
        <w:trPr>
          <w:trHeight w:val="210"/>
        </w:trPr>
        <w:tc>
          <w:tcPr>
            <w:tcW w:w="2272" w:type="dxa"/>
            <w:tcBorders>
              <w:top w:val="nil"/>
            </w:tcBorders>
            <w:shd w:val="clear" w:color="auto" w:fill="D9D9D9"/>
            <w:vAlign w:val="center"/>
          </w:tcPr>
          <w:p w14:paraId="6BA67C3B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subsection(s) isolated</w:t>
            </w:r>
          </w:p>
        </w:tc>
        <w:tc>
          <w:tcPr>
            <w:tcW w:w="5628" w:type="dxa"/>
            <w:vMerge/>
            <w:shd w:val="clear" w:color="auto" w:fill="D9D9D9"/>
            <w:vAlign w:val="center"/>
          </w:tcPr>
          <w:p w14:paraId="6CF8E2CF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23221750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DE51221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o</w:t>
            </w:r>
          </w:p>
        </w:tc>
      </w:tr>
      <w:tr w:rsidR="00BE6049" w:rsidRPr="00BE6049" w14:paraId="3033D8D6" w14:textId="77777777" w:rsidTr="00BE6049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6E59E4C0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09A996E2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12"/>
                <w:szCs w:val="12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4A0E1CC4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1A725BAE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5CAD0303" w14:textId="77777777" w:rsidTr="00BE6049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50124D2D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6927A378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30B7108E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7A02E8E1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74596CEB" w14:textId="77777777" w:rsidR="003D0329" w:rsidRPr="00BE6049" w:rsidRDefault="0073344C" w:rsidP="006771E8">
      <w:pPr>
        <w:spacing w:before="60"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onnectors</w:t>
      </w:r>
      <w:r w:rsidRPr="00BE6049">
        <w:rPr>
          <w:rFonts w:ascii="Arial" w:hAnsi="Arial" w:cs="Arial"/>
          <w:sz w:val="20"/>
          <w:szCs w:val="20"/>
        </w:rPr>
        <w:t xml:space="preserve"> </w:t>
      </w:r>
      <w:r w:rsidR="0051189A">
        <w:rPr>
          <w:rFonts w:ascii="Arial" w:hAnsi="Arial" w:cs="Arial"/>
          <w:sz w:val="20"/>
          <w:szCs w:val="20"/>
        </w:rPr>
        <w:t>and</w:t>
      </w:r>
      <w:r w:rsidR="0051189A" w:rsidRPr="00BE6049">
        <w:rPr>
          <w:rFonts w:ascii="Arial" w:hAnsi="Arial" w:cs="Arial"/>
          <w:sz w:val="20"/>
          <w:szCs w:val="20"/>
        </w:rPr>
        <w:t xml:space="preserve"> circuit breakers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"/>
        <w:gridCol w:w="709"/>
        <w:gridCol w:w="2126"/>
        <w:gridCol w:w="1418"/>
        <w:gridCol w:w="642"/>
        <w:gridCol w:w="208"/>
        <w:gridCol w:w="426"/>
        <w:gridCol w:w="725"/>
        <w:gridCol w:w="409"/>
        <w:gridCol w:w="675"/>
        <w:gridCol w:w="2585"/>
        <w:gridCol w:w="23"/>
      </w:tblGrid>
      <w:tr w:rsidR="00BE6049" w:rsidRPr="00BE6049" w14:paraId="02F37753" w14:textId="77777777" w:rsidTr="003234AC">
        <w:trPr>
          <w:trHeight w:val="255"/>
        </w:trPr>
        <w:tc>
          <w:tcPr>
            <w:tcW w:w="6816" w:type="dxa"/>
            <w:gridSpan w:val="8"/>
            <w:shd w:val="clear" w:color="auto" w:fill="D9D9D9"/>
            <w:vAlign w:val="center"/>
          </w:tcPr>
          <w:p w14:paraId="25B4639E" w14:textId="77777777" w:rsidR="003D0329" w:rsidRPr="00BE6049" w:rsidRDefault="00B26DC0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Opened</w:t>
            </w:r>
          </w:p>
        </w:tc>
        <w:tc>
          <w:tcPr>
            <w:tcW w:w="3692" w:type="dxa"/>
            <w:gridSpan w:val="4"/>
            <w:shd w:val="clear" w:color="auto" w:fill="D9D9D9"/>
            <w:vAlign w:val="center"/>
          </w:tcPr>
          <w:p w14:paraId="145E5BC6" w14:textId="77777777" w:rsidR="003D0329" w:rsidRPr="00BE6049" w:rsidRDefault="003D0329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Not in </w:t>
            </w:r>
            <w:r w:rsidR="00BE6049" w:rsidRPr="00BE6049">
              <w:rPr>
                <w:rFonts w:ascii="Arial" w:hAnsi="Arial" w:cs="Arial"/>
                <w:sz w:val="20"/>
                <w:szCs w:val="20"/>
              </w:rPr>
              <w:t>normal position</w:t>
            </w:r>
          </w:p>
        </w:tc>
      </w:tr>
      <w:tr w:rsidR="00BE6049" w:rsidRPr="00BE6049" w14:paraId="7B6102C3" w14:textId="77777777" w:rsidTr="003234AC">
        <w:trPr>
          <w:trHeight w:val="722"/>
        </w:trPr>
        <w:tc>
          <w:tcPr>
            <w:tcW w:w="6816" w:type="dxa"/>
            <w:gridSpan w:val="8"/>
            <w:shd w:val="clear" w:color="auto" w:fill="auto"/>
          </w:tcPr>
          <w:p w14:paraId="51356E10" w14:textId="77777777" w:rsidR="003D0329" w:rsidRPr="00BE6049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692" w:type="dxa"/>
            <w:gridSpan w:val="4"/>
            <w:shd w:val="clear" w:color="auto" w:fill="auto"/>
          </w:tcPr>
          <w:p w14:paraId="09CC3D86" w14:textId="77777777" w:rsidR="003D0329" w:rsidRPr="00BE6049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28B050D2" w14:textId="77777777" w:rsidTr="003234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2608" w:type="dxa"/>
          <w:trHeight w:hRule="exact" w:val="369"/>
        </w:trPr>
        <w:tc>
          <w:tcPr>
            <w:tcW w:w="3397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53B3DED0" w14:textId="77777777" w:rsidR="006B0302" w:rsidRPr="00BE6049" w:rsidRDefault="006B03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his declaration is to be cancelled by</w:t>
            </w:r>
          </w:p>
        </w:tc>
        <w:tc>
          <w:tcPr>
            <w:tcW w:w="1418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677A1A9" w14:textId="77777777" w:rsidR="006B0302" w:rsidRPr="00BE6049" w:rsidRDefault="006B0302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642" w:type="dxa"/>
            <w:shd w:val="clear" w:color="auto" w:fill="auto"/>
            <w:tcMar>
              <w:left w:w="0" w:type="dxa"/>
              <w:right w:w="0" w:type="dxa"/>
            </w:tcMar>
          </w:tcPr>
          <w:p w14:paraId="2681B0E7" w14:textId="77777777" w:rsidR="006B0302" w:rsidRPr="00BE6049" w:rsidRDefault="005E127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302" w:rsidRPr="00BE6049">
              <w:rPr>
                <w:rFonts w:ascii="Arial" w:hAnsi="Arial" w:cs="Arial"/>
                <w:sz w:val="20"/>
                <w:szCs w:val="20"/>
              </w:rPr>
              <w:t>hours</w:t>
            </w:r>
          </w:p>
        </w:tc>
        <w:tc>
          <w:tcPr>
            <w:tcW w:w="1768" w:type="dxa"/>
            <w:gridSpan w:val="4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86C65F5" w14:textId="77777777" w:rsidR="006B0302" w:rsidRPr="00BE6049" w:rsidRDefault="006B0302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675" w:type="dxa"/>
            <w:shd w:val="clear" w:color="auto" w:fill="auto"/>
            <w:tcMar>
              <w:left w:w="0" w:type="dxa"/>
              <w:right w:w="0" w:type="dxa"/>
            </w:tcMar>
          </w:tcPr>
          <w:p w14:paraId="51905240" w14:textId="77777777" w:rsidR="006B0302" w:rsidRPr="00BE6049" w:rsidRDefault="006B03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date</w:t>
            </w:r>
          </w:p>
        </w:tc>
      </w:tr>
      <w:tr w:rsidR="00BE6049" w:rsidRPr="00BE6049" w14:paraId="7861582A" w14:textId="77777777" w:rsidTr="003234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hRule="exact" w:val="369"/>
        </w:trPr>
        <w:tc>
          <w:tcPr>
            <w:tcW w:w="1271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0F194D87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BE6049" w:rsidRPr="00BE6049">
              <w:rPr>
                <w:rFonts w:ascii="Arial" w:hAnsi="Arial" w:cs="Arial"/>
                <w:sz w:val="20"/>
                <w:szCs w:val="20"/>
              </w:rPr>
              <w:t>no</w:t>
            </w:r>
            <w:r w:rsidRPr="00BE6049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44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8BFE139" w14:textId="77777777" w:rsidR="006979C4" w:rsidRPr="00BE6049" w:rsidRDefault="006979C4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543035DA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4820" w:type="dxa"/>
            <w:gridSpan w:val="5"/>
            <w:tcBorders>
              <w:bottom w:val="dotted" w:sz="4" w:space="0" w:color="auto"/>
            </w:tcBorders>
            <w:shd w:val="clear" w:color="auto" w:fill="auto"/>
          </w:tcPr>
          <w:p w14:paraId="588EC67C" w14:textId="77777777" w:rsidR="006979C4" w:rsidRPr="00BE6049" w:rsidRDefault="006979C4" w:rsidP="006771E8">
            <w:pPr>
              <w:spacing w:before="6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47218041" w14:textId="77777777" w:rsidTr="003234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49802A49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253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4E30311" w14:textId="77777777" w:rsidR="006979C4" w:rsidRPr="00BE6049" w:rsidRDefault="006979C4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23F98722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4394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C1E2AB" w14:textId="77777777" w:rsidR="006979C4" w:rsidRPr="00BE6049" w:rsidRDefault="006979C4" w:rsidP="006771E8">
            <w:pPr>
              <w:spacing w:before="6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6B42180D" w14:textId="77777777" w:rsidR="00E0069C" w:rsidRPr="00BE6049" w:rsidRDefault="007525C5" w:rsidP="006771E8">
      <w:pPr>
        <w:pBdr>
          <w:top w:val="single" w:sz="2" w:space="1" w:color="auto"/>
        </w:pBdr>
        <w:spacing w:beforeLines="60" w:before="144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b/>
          <w:sz w:val="20"/>
          <w:szCs w:val="20"/>
        </w:rPr>
        <w:t xml:space="preserve">Part </w:t>
      </w:r>
      <w:r w:rsidR="004C6B02" w:rsidRPr="00BE6049">
        <w:rPr>
          <w:rFonts w:ascii="Arial" w:hAnsi="Arial" w:cs="Arial"/>
          <w:b/>
          <w:sz w:val="20"/>
          <w:szCs w:val="20"/>
        </w:rPr>
        <w:t>3</w:t>
      </w:r>
      <w:r w:rsidRPr="00BE6049">
        <w:rPr>
          <w:rFonts w:ascii="Arial" w:hAnsi="Arial" w:cs="Arial"/>
          <w:b/>
          <w:sz w:val="20"/>
          <w:szCs w:val="20"/>
        </w:rPr>
        <w:t xml:space="preserve"> </w:t>
      </w:r>
      <w:r w:rsidR="00BE6049" w:rsidRPr="00BE6049">
        <w:rPr>
          <w:rFonts w:ascii="Arial" w:hAnsi="Arial" w:cs="Arial"/>
          <w:b/>
          <w:sz w:val="20"/>
          <w:szCs w:val="20"/>
        </w:rPr>
        <w:t>–</w:t>
      </w:r>
      <w:r w:rsidRPr="00BE6049">
        <w:rPr>
          <w:rFonts w:ascii="Arial" w:hAnsi="Arial" w:cs="Arial"/>
          <w:b/>
          <w:sz w:val="20"/>
          <w:szCs w:val="20"/>
        </w:rPr>
        <w:t xml:space="preserve"> Issue</w:t>
      </w:r>
      <w:r w:rsidR="00E27FCA" w:rsidRPr="00BE6049">
        <w:rPr>
          <w:rFonts w:ascii="Arial" w:hAnsi="Arial" w:cs="Arial"/>
          <w:sz w:val="20"/>
          <w:szCs w:val="20"/>
        </w:rPr>
        <w:t xml:space="preserve"> </w:t>
      </w:r>
      <w:r w:rsidR="00E27FCA" w:rsidRPr="00BE6049">
        <w:rPr>
          <w:rFonts w:ascii="Arial" w:hAnsi="Arial" w:cs="Arial"/>
          <w:i/>
          <w:sz w:val="20"/>
          <w:szCs w:val="20"/>
        </w:rPr>
        <w:t>(for Network Rail use only)</w:t>
      </w:r>
    </w:p>
    <w:p w14:paraId="61A18DC7" w14:textId="77777777" w:rsidR="002D65C2" w:rsidRPr="00BE6049" w:rsidRDefault="00E0069C" w:rsidP="006771E8">
      <w:pPr>
        <w:tabs>
          <w:tab w:val="left" w:pos="2130"/>
          <w:tab w:val="left" w:pos="4260"/>
        </w:tabs>
        <w:spacing w:beforeLines="60" w:before="144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sz w:val="20"/>
          <w:szCs w:val="20"/>
        </w:rPr>
        <w:t xml:space="preserve">The </w:t>
      </w:r>
      <w:r w:rsidR="008639CE" w:rsidRPr="00BE6049">
        <w:rPr>
          <w:rFonts w:ascii="Arial" w:hAnsi="Arial" w:cs="Arial"/>
          <w:sz w:val="20"/>
          <w:szCs w:val="20"/>
        </w:rPr>
        <w:t>OLE</w:t>
      </w:r>
      <w:r w:rsidRPr="00BE6049">
        <w:rPr>
          <w:rFonts w:ascii="Arial" w:hAnsi="Arial" w:cs="Arial"/>
          <w:sz w:val="20"/>
          <w:szCs w:val="20"/>
        </w:rPr>
        <w:t xml:space="preserve"> referred to in Part 1 has been combined with the </w:t>
      </w:r>
      <w:r w:rsidR="008639CE" w:rsidRPr="00BE6049">
        <w:rPr>
          <w:rFonts w:ascii="Arial" w:hAnsi="Arial" w:cs="Arial"/>
          <w:sz w:val="20"/>
          <w:szCs w:val="20"/>
        </w:rPr>
        <w:t>OLE switched off</w:t>
      </w:r>
      <w:r w:rsidRPr="00BE6049">
        <w:rPr>
          <w:rFonts w:ascii="Arial" w:hAnsi="Arial" w:cs="Arial"/>
          <w:sz w:val="20"/>
          <w:szCs w:val="20"/>
        </w:rPr>
        <w:t xml:space="preserve"> following the block to el</w:t>
      </w:r>
      <w:r w:rsidR="000752C0" w:rsidRPr="00BE6049">
        <w:rPr>
          <w:rFonts w:ascii="Arial" w:hAnsi="Arial" w:cs="Arial"/>
          <w:sz w:val="20"/>
          <w:szCs w:val="20"/>
        </w:rPr>
        <w:t xml:space="preserve">ectric trains referred to on </w:t>
      </w:r>
      <w:proofErr w:type="gramStart"/>
      <w:r w:rsidR="000752C0" w:rsidRPr="00BE6049">
        <w:rPr>
          <w:rFonts w:ascii="Arial" w:hAnsi="Arial" w:cs="Arial"/>
          <w:sz w:val="20"/>
          <w:szCs w:val="20"/>
        </w:rPr>
        <w:t>my</w:t>
      </w:r>
      <w:proofErr w:type="gramEnd"/>
    </w:p>
    <w:tbl>
      <w:tblPr>
        <w:tblW w:w="7366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2689"/>
        <w:gridCol w:w="1984"/>
        <w:gridCol w:w="567"/>
        <w:gridCol w:w="2126"/>
      </w:tblGrid>
      <w:tr w:rsidR="00BE6049" w:rsidRPr="00BE6049" w14:paraId="5D84226B" w14:textId="77777777" w:rsidTr="00BE6049">
        <w:tc>
          <w:tcPr>
            <w:tcW w:w="2689" w:type="dxa"/>
            <w:shd w:val="clear" w:color="auto" w:fill="auto"/>
            <w:tcMar>
              <w:left w:w="0" w:type="dxa"/>
              <w:right w:w="0" w:type="dxa"/>
            </w:tcMar>
          </w:tcPr>
          <w:p w14:paraId="0DC8EA3B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Form AE Part 1 </w:t>
            </w:r>
            <w:r w:rsidR="00BE6049" w:rsidRPr="00BE6049">
              <w:rPr>
                <w:rFonts w:ascii="Arial" w:hAnsi="Arial" w:cs="Arial"/>
                <w:sz w:val="20"/>
                <w:szCs w:val="20"/>
              </w:rPr>
              <w:t>message n</w:t>
            </w:r>
            <w:r w:rsidRPr="00BE6049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984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FCE923A" w14:textId="77777777" w:rsidR="006979C4" w:rsidRPr="00BE6049" w:rsidRDefault="006979C4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left w:w="0" w:type="dxa"/>
              <w:right w:w="0" w:type="dxa"/>
            </w:tcMar>
          </w:tcPr>
          <w:p w14:paraId="62CCAF22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date</w:t>
            </w:r>
          </w:p>
        </w:tc>
        <w:tc>
          <w:tcPr>
            <w:tcW w:w="2126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1679320" w14:textId="77777777" w:rsidR="006979C4" w:rsidRPr="00BE6049" w:rsidRDefault="006979C4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31293D03" w14:textId="77777777" w:rsidR="00E0069C" w:rsidRPr="00BE6049" w:rsidRDefault="00E85951" w:rsidP="006771E8">
      <w:pPr>
        <w:tabs>
          <w:tab w:val="left" w:leader="dot" w:pos="3124"/>
          <w:tab w:val="left" w:leader="dot" w:pos="7384"/>
          <w:tab w:val="left" w:leader="dot" w:pos="9514"/>
        </w:tabs>
        <w:spacing w:before="60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sz w:val="20"/>
          <w:szCs w:val="20"/>
        </w:rPr>
        <w:t>Within the combined, switched off OLE, t</w:t>
      </w:r>
      <w:r w:rsidR="00E0069C" w:rsidRPr="00BE6049">
        <w:rPr>
          <w:rFonts w:ascii="Arial" w:hAnsi="Arial" w:cs="Arial"/>
          <w:sz w:val="20"/>
          <w:szCs w:val="20"/>
        </w:rPr>
        <w:t>he following Form B</w:t>
      </w:r>
      <w:r w:rsidR="00BE6049" w:rsidRPr="00BE6049">
        <w:rPr>
          <w:rFonts w:ascii="Arial" w:hAnsi="Arial" w:cs="Arial"/>
          <w:sz w:val="20"/>
          <w:szCs w:val="20"/>
        </w:rPr>
        <w:t xml:space="preserve"> authorities have been issued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7"/>
        <w:gridCol w:w="2627"/>
        <w:gridCol w:w="2627"/>
        <w:gridCol w:w="2627"/>
      </w:tblGrid>
      <w:tr w:rsidR="00BE6049" w:rsidRPr="00BE6049" w14:paraId="229CDBF8" w14:textId="77777777" w:rsidTr="00BE6049">
        <w:tc>
          <w:tcPr>
            <w:tcW w:w="5254" w:type="dxa"/>
            <w:gridSpan w:val="2"/>
            <w:shd w:val="clear" w:color="auto" w:fill="D9D9D9"/>
            <w:vAlign w:val="center"/>
          </w:tcPr>
          <w:p w14:paraId="16166346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Issued</w:t>
            </w:r>
          </w:p>
        </w:tc>
        <w:tc>
          <w:tcPr>
            <w:tcW w:w="5254" w:type="dxa"/>
            <w:gridSpan w:val="2"/>
            <w:shd w:val="clear" w:color="auto" w:fill="D9D9D9"/>
            <w:vAlign w:val="center"/>
          </w:tcPr>
          <w:p w14:paraId="73EB3D55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Cancelled</w:t>
            </w:r>
          </w:p>
        </w:tc>
      </w:tr>
      <w:tr w:rsidR="00BE6049" w:rsidRPr="00BE6049" w14:paraId="0779EE03" w14:textId="77777777" w:rsidTr="00BE6049">
        <w:tc>
          <w:tcPr>
            <w:tcW w:w="2627" w:type="dxa"/>
            <w:shd w:val="clear" w:color="auto" w:fill="D9D9D9"/>
            <w:vAlign w:val="center"/>
          </w:tcPr>
          <w:p w14:paraId="76AF76C2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446BDD1F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790ED6C9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4952C5C5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BE6049" w:rsidRPr="00BE6049" w14:paraId="05F9F22D" w14:textId="77777777" w:rsidTr="00BE6049">
        <w:trPr>
          <w:trHeight w:hRule="exact" w:val="284"/>
        </w:trPr>
        <w:tc>
          <w:tcPr>
            <w:tcW w:w="2627" w:type="dxa"/>
            <w:shd w:val="clear" w:color="auto" w:fill="auto"/>
            <w:vAlign w:val="center"/>
          </w:tcPr>
          <w:p w14:paraId="6BAC9B97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7D9DA07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B8E2737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77835FAA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049" w:rsidRPr="00BE6049" w14:paraId="2DDF0197" w14:textId="77777777" w:rsidTr="00BE6049">
        <w:trPr>
          <w:trHeight w:hRule="exact" w:val="284"/>
        </w:trPr>
        <w:tc>
          <w:tcPr>
            <w:tcW w:w="2627" w:type="dxa"/>
            <w:shd w:val="clear" w:color="auto" w:fill="auto"/>
            <w:vAlign w:val="center"/>
          </w:tcPr>
          <w:p w14:paraId="60CC4DBC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18CF17A4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BCAA919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08C5F89B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049" w:rsidRPr="00BE6049" w14:paraId="3E534967" w14:textId="77777777" w:rsidTr="00BE6049">
        <w:trPr>
          <w:trHeight w:hRule="exact" w:val="284"/>
        </w:trPr>
        <w:tc>
          <w:tcPr>
            <w:tcW w:w="2627" w:type="dxa"/>
            <w:shd w:val="clear" w:color="auto" w:fill="auto"/>
            <w:vAlign w:val="center"/>
          </w:tcPr>
          <w:p w14:paraId="5F4CC8EF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1FC552D1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7006D52B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12CCA22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33C019" w14:textId="77777777" w:rsidR="00EC4C77" w:rsidRPr="00BE6049" w:rsidRDefault="00EC4C77" w:rsidP="006771E8">
      <w:pPr>
        <w:pBdr>
          <w:top w:val="single" w:sz="2" w:space="1" w:color="auto"/>
        </w:pBdr>
        <w:spacing w:before="60" w:after="60"/>
        <w:rPr>
          <w:rFonts w:ascii="Arial" w:hAnsi="Arial" w:cs="Arial"/>
          <w:b/>
          <w:sz w:val="20"/>
          <w:szCs w:val="20"/>
        </w:rPr>
      </w:pPr>
      <w:r w:rsidRPr="00BE6049">
        <w:rPr>
          <w:rFonts w:ascii="Arial" w:hAnsi="Arial" w:cs="Arial"/>
          <w:b/>
          <w:sz w:val="20"/>
          <w:szCs w:val="20"/>
        </w:rPr>
        <w:t xml:space="preserve">Part </w:t>
      </w:r>
      <w:r w:rsidR="004C6B02" w:rsidRPr="00BE6049">
        <w:rPr>
          <w:rFonts w:ascii="Arial" w:hAnsi="Arial" w:cs="Arial"/>
          <w:b/>
          <w:sz w:val="20"/>
          <w:szCs w:val="20"/>
        </w:rPr>
        <w:t>4</w:t>
      </w:r>
      <w:r w:rsidRPr="00BE6049">
        <w:rPr>
          <w:rFonts w:ascii="Arial" w:hAnsi="Arial" w:cs="Arial"/>
          <w:b/>
          <w:sz w:val="20"/>
          <w:szCs w:val="20"/>
        </w:rPr>
        <w:t xml:space="preserve"> </w:t>
      </w:r>
      <w:r w:rsidR="00BE6049" w:rsidRPr="00BE6049">
        <w:rPr>
          <w:rFonts w:ascii="Arial" w:hAnsi="Arial" w:cs="Arial"/>
          <w:b/>
          <w:sz w:val="20"/>
          <w:szCs w:val="20"/>
        </w:rPr>
        <w:t>–</w:t>
      </w:r>
      <w:r w:rsidRPr="00BE6049">
        <w:rPr>
          <w:rFonts w:ascii="Arial" w:hAnsi="Arial" w:cs="Arial"/>
          <w:b/>
          <w:sz w:val="20"/>
          <w:szCs w:val="20"/>
        </w:rPr>
        <w:t xml:space="preserve"> Cancellation</w:t>
      </w:r>
    </w:p>
    <w:tbl>
      <w:tblPr>
        <w:tblW w:w="10508" w:type="dxa"/>
        <w:tblLayout w:type="fixed"/>
        <w:tblLook w:val="01E0" w:firstRow="1" w:lastRow="1" w:firstColumn="1" w:lastColumn="1" w:noHBand="0" w:noVBand="0"/>
      </w:tblPr>
      <w:tblGrid>
        <w:gridCol w:w="705"/>
        <w:gridCol w:w="3988"/>
        <w:gridCol w:w="425"/>
        <w:gridCol w:w="5390"/>
      </w:tblGrid>
      <w:tr w:rsidR="00BE6049" w:rsidRPr="00BE6049" w14:paraId="0429DAAA" w14:textId="77777777" w:rsidTr="003234AC">
        <w:trPr>
          <w:trHeight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</w:tcPr>
          <w:p w14:paraId="085D4418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E6049">
              <w:rPr>
                <w:rFonts w:ascii="Arial" w:hAnsi="Arial" w:cs="Arial"/>
                <w:sz w:val="20"/>
                <w:szCs w:val="20"/>
              </w:rPr>
              <w:t>From :</w:t>
            </w:r>
            <w:proofErr w:type="gramEnd"/>
          </w:p>
        </w:tc>
        <w:tc>
          <w:tcPr>
            <w:tcW w:w="3988" w:type="dxa"/>
            <w:tcBorders>
              <w:bottom w:val="dotted" w:sz="4" w:space="0" w:color="auto"/>
            </w:tcBorders>
            <w:shd w:val="clear" w:color="auto" w:fill="auto"/>
          </w:tcPr>
          <w:p w14:paraId="7D0A0B5B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05629C92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14:paraId="331D3FEB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B17" w:rsidRPr="00BE6049" w14:paraId="4A0A73C5" w14:textId="77777777" w:rsidTr="003234AC">
        <w:trPr>
          <w:trHeight w:hRule="exact"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</w:tcPr>
          <w:p w14:paraId="54B65963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E6049">
              <w:rPr>
                <w:rFonts w:ascii="Arial" w:hAnsi="Arial" w:cs="Arial"/>
                <w:sz w:val="20"/>
                <w:szCs w:val="20"/>
              </w:rPr>
              <w:t>To :</w:t>
            </w:r>
            <w:proofErr w:type="gramEnd"/>
          </w:p>
        </w:tc>
        <w:tc>
          <w:tcPr>
            <w:tcW w:w="39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901C8E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1DA45B84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</w:tcPr>
          <w:p w14:paraId="45578808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E0836BE" w14:textId="77777777" w:rsidR="002D65C2" w:rsidRPr="00BE6049" w:rsidRDefault="002D65C2" w:rsidP="006771E8">
      <w:pPr>
        <w:spacing w:before="60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sz w:val="20"/>
          <w:szCs w:val="20"/>
        </w:rPr>
        <w:t xml:space="preserve">All </w:t>
      </w:r>
      <w:r w:rsidR="000752C0" w:rsidRPr="00BE6049">
        <w:rPr>
          <w:rFonts w:ascii="Arial" w:hAnsi="Arial" w:cs="Arial"/>
          <w:sz w:val="20"/>
          <w:szCs w:val="20"/>
        </w:rPr>
        <w:t>A</w:t>
      </w:r>
      <w:r w:rsidRPr="00BE6049">
        <w:rPr>
          <w:rFonts w:ascii="Arial" w:hAnsi="Arial" w:cs="Arial"/>
          <w:sz w:val="20"/>
          <w:szCs w:val="20"/>
        </w:rPr>
        <w:t xml:space="preserve">uthorities issued from this </w:t>
      </w:r>
      <w:r w:rsidR="00BE6049" w:rsidRPr="00BE6049">
        <w:rPr>
          <w:rFonts w:ascii="Arial" w:hAnsi="Arial" w:cs="Arial"/>
          <w:sz w:val="20"/>
          <w:szCs w:val="20"/>
        </w:rPr>
        <w:t xml:space="preserve">location </w:t>
      </w:r>
      <w:r w:rsidRPr="00BE6049">
        <w:rPr>
          <w:rFonts w:ascii="Arial" w:hAnsi="Arial" w:cs="Arial"/>
          <w:sz w:val="20"/>
          <w:szCs w:val="20"/>
        </w:rPr>
        <w:t xml:space="preserve">within the limits of the </w:t>
      </w:r>
      <w:r w:rsidR="00BE6049">
        <w:rPr>
          <w:rFonts w:ascii="Arial" w:hAnsi="Arial" w:cs="Arial"/>
          <w:sz w:val="20"/>
          <w:szCs w:val="20"/>
        </w:rPr>
        <w:t>switched-</w:t>
      </w:r>
      <w:r w:rsidR="008639CE" w:rsidRPr="00BE6049">
        <w:rPr>
          <w:rFonts w:ascii="Arial" w:hAnsi="Arial" w:cs="Arial"/>
          <w:sz w:val="20"/>
          <w:szCs w:val="20"/>
        </w:rPr>
        <w:t>off OLE</w:t>
      </w:r>
      <w:r w:rsidRPr="00BE6049">
        <w:rPr>
          <w:rFonts w:ascii="Arial" w:hAnsi="Arial" w:cs="Arial"/>
          <w:sz w:val="20"/>
          <w:szCs w:val="20"/>
        </w:rPr>
        <w:t xml:space="preserve"> shown in </w:t>
      </w:r>
      <w:r w:rsidR="00BE6049" w:rsidRPr="00BE6049">
        <w:rPr>
          <w:rFonts w:ascii="Arial" w:hAnsi="Arial" w:cs="Arial"/>
          <w:sz w:val="20"/>
          <w:szCs w:val="20"/>
        </w:rPr>
        <w:t xml:space="preserve">Part </w:t>
      </w:r>
      <w:r w:rsidRPr="00BE6049">
        <w:rPr>
          <w:rFonts w:ascii="Arial" w:hAnsi="Arial" w:cs="Arial"/>
          <w:sz w:val="20"/>
          <w:szCs w:val="20"/>
        </w:rPr>
        <w:t>1 have been cancelled</w:t>
      </w:r>
      <w:r w:rsidR="00E27FCA" w:rsidRPr="00BE6049">
        <w:rPr>
          <w:rFonts w:ascii="Arial" w:hAnsi="Arial" w:cs="Arial"/>
          <w:sz w:val="20"/>
          <w:szCs w:val="20"/>
        </w:rPr>
        <w:t>.</w:t>
      </w:r>
      <w:r w:rsidRPr="00BE6049">
        <w:rPr>
          <w:rFonts w:ascii="Arial" w:hAnsi="Arial" w:cs="Arial"/>
          <w:sz w:val="20"/>
          <w:szCs w:val="20"/>
        </w:rPr>
        <w:t xml:space="preserve"> </w:t>
      </w:r>
      <w:r w:rsidR="00E27FCA" w:rsidRPr="00BE6049">
        <w:rPr>
          <w:rFonts w:ascii="Arial" w:hAnsi="Arial" w:cs="Arial"/>
          <w:sz w:val="20"/>
          <w:szCs w:val="20"/>
        </w:rPr>
        <w:t>T</w:t>
      </w:r>
      <w:r w:rsidRPr="00BE6049">
        <w:rPr>
          <w:rFonts w:ascii="Arial" w:hAnsi="Arial" w:cs="Arial"/>
          <w:sz w:val="20"/>
          <w:szCs w:val="20"/>
        </w:rPr>
        <w:t>his Declaration is now cancelled.</w:t>
      </w:r>
    </w:p>
    <w:tbl>
      <w:tblPr>
        <w:tblW w:w="10508" w:type="dxa"/>
        <w:tblLayout w:type="fixed"/>
        <w:tblLook w:val="01E0" w:firstRow="1" w:lastRow="1" w:firstColumn="1" w:lastColumn="1" w:noHBand="0" w:noVBand="0"/>
      </w:tblPr>
      <w:tblGrid>
        <w:gridCol w:w="562"/>
        <w:gridCol w:w="711"/>
        <w:gridCol w:w="3552"/>
        <w:gridCol w:w="852"/>
        <w:gridCol w:w="427"/>
        <w:gridCol w:w="4404"/>
      </w:tblGrid>
      <w:tr w:rsidR="00BE6049" w:rsidRPr="00BE6049" w14:paraId="6F2A26A6" w14:textId="77777777" w:rsidTr="003234AC">
        <w:trPr>
          <w:trHeight w:hRule="exact" w:val="369"/>
        </w:trPr>
        <w:tc>
          <w:tcPr>
            <w:tcW w:w="1273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6C28D942" w14:textId="77777777" w:rsidR="00BB0FB2" w:rsidRPr="00BE6049" w:rsidRDefault="00BB0FB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BE6049" w:rsidRPr="00BE6049">
              <w:rPr>
                <w:rFonts w:ascii="Arial" w:hAnsi="Arial" w:cs="Arial"/>
                <w:sz w:val="20"/>
                <w:szCs w:val="20"/>
              </w:rPr>
              <w:t>no</w:t>
            </w:r>
            <w:r w:rsidRPr="00BE6049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52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623A8B1" w14:textId="77777777" w:rsidR="00BB0FB2" w:rsidRPr="00BE6049" w:rsidRDefault="00BB0FB2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  <w:tcMar>
              <w:left w:w="0" w:type="dxa"/>
              <w:right w:w="0" w:type="dxa"/>
            </w:tcMar>
          </w:tcPr>
          <w:p w14:paraId="510B87E9" w14:textId="77777777" w:rsidR="00BB0FB2" w:rsidRPr="00BE6049" w:rsidRDefault="005E127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1664" w:rsidRPr="00BE6049">
              <w:rPr>
                <w:rFonts w:ascii="Arial" w:hAnsi="Arial" w:cs="Arial"/>
                <w:sz w:val="20"/>
                <w:szCs w:val="20"/>
              </w:rPr>
              <w:t>Sent by</w:t>
            </w:r>
          </w:p>
        </w:tc>
        <w:tc>
          <w:tcPr>
            <w:tcW w:w="4831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4269C7FE" w14:textId="77777777" w:rsidR="00BB0FB2" w:rsidRPr="00BE6049" w:rsidRDefault="00BB0FB2" w:rsidP="006771E8">
            <w:pPr>
              <w:spacing w:before="6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2B5A4C1D" w14:textId="77777777" w:rsidTr="003234AC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3F19A42B" w14:textId="77777777" w:rsidR="00BB0FB2" w:rsidRPr="00BE6049" w:rsidRDefault="00BB0FB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263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5BBD4D2" w14:textId="77777777" w:rsidR="00BB0FB2" w:rsidRPr="00BE6049" w:rsidRDefault="00BB0FB2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279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1E055E8" w14:textId="77777777" w:rsidR="00BB0FB2" w:rsidRPr="00BE6049" w:rsidRDefault="005E127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1664" w:rsidRPr="00BE6049">
              <w:rPr>
                <w:rFonts w:ascii="Arial" w:hAnsi="Arial" w:cs="Arial"/>
                <w:sz w:val="20"/>
                <w:szCs w:val="20"/>
              </w:rPr>
              <w:t>Received by</w:t>
            </w:r>
          </w:p>
        </w:tc>
        <w:tc>
          <w:tcPr>
            <w:tcW w:w="4404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4C620D" w14:textId="77777777" w:rsidR="00BB0FB2" w:rsidRPr="00BE6049" w:rsidRDefault="00BB0FB2" w:rsidP="006771E8">
            <w:pPr>
              <w:spacing w:before="6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4226C1A3" w14:textId="77777777" w:rsidR="00BE6049" w:rsidRDefault="00BE6049" w:rsidP="00BE6049">
      <w:pPr>
        <w:pBdr>
          <w:bottom w:val="single" w:sz="8" w:space="1" w:color="auto"/>
        </w:pBdr>
        <w:ind w:left="-125" w:right="-125"/>
        <w:jc w:val="center"/>
        <w:rPr>
          <w:rFonts w:ascii="Arial" w:hAnsi="Arial" w:cs="Arial"/>
          <w:b/>
          <w:sz w:val="18"/>
        </w:rPr>
      </w:pP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20"/>
        <w:gridCol w:w="426"/>
        <w:gridCol w:w="392"/>
        <w:gridCol w:w="2556"/>
        <w:gridCol w:w="2414"/>
      </w:tblGrid>
      <w:tr w:rsidR="00BE6049" w:rsidRPr="00BE6049" w14:paraId="2563955D" w14:textId="77777777" w:rsidTr="003234AC"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DF6088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8724D7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A9D0101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6" w:type="dxa"/>
            <w:tcBorders>
              <w:left w:val="single" w:sz="4" w:space="0" w:color="auto"/>
            </w:tcBorders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43C6658" w14:textId="77777777" w:rsidR="00FA0094" w:rsidRPr="00BE6049" w:rsidRDefault="00FA0094" w:rsidP="002D65C2">
            <w:pPr>
              <w:rPr>
                <w:rFonts w:ascii="Arial" w:hAnsi="Arial" w:cs="Arial"/>
                <w:sz w:val="18"/>
                <w:szCs w:val="18"/>
              </w:rPr>
            </w:pPr>
            <w:r w:rsidRPr="00BE6049">
              <w:rPr>
                <w:rFonts w:ascii="Arial" w:hAnsi="Arial" w:cs="Arial"/>
                <w:sz w:val="18"/>
                <w:szCs w:val="18"/>
              </w:rPr>
              <w:t>Form NC checked by (name)</w:t>
            </w:r>
          </w:p>
        </w:tc>
        <w:tc>
          <w:tcPr>
            <w:tcW w:w="2414" w:type="dxa"/>
            <w:shd w:val="clear" w:color="auto" w:fill="D9D9D9"/>
            <w:vAlign w:val="center"/>
          </w:tcPr>
          <w:p w14:paraId="2C2F15C9" w14:textId="77777777" w:rsidR="00FA0094" w:rsidRPr="00BE6049" w:rsidRDefault="00FA0094" w:rsidP="002D65C2">
            <w:pPr>
              <w:rPr>
                <w:rFonts w:ascii="Arial" w:hAnsi="Arial" w:cs="Arial"/>
                <w:sz w:val="18"/>
                <w:szCs w:val="18"/>
              </w:rPr>
            </w:pPr>
            <w:r w:rsidRPr="00BE6049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BE6049" w:rsidRPr="00BE6049" w14:paraId="17917F8F" w14:textId="77777777" w:rsidTr="003234AC">
        <w:trPr>
          <w:trHeight w:val="153"/>
        </w:trPr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65E65A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42F52A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BC450CE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6" w:type="dxa"/>
            <w:tcBorders>
              <w:left w:val="single" w:sz="4" w:space="0" w:color="auto"/>
            </w:tcBorders>
            <w:shd w:val="clear" w:color="auto" w:fill="auto"/>
          </w:tcPr>
          <w:p w14:paraId="755CD51C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4" w:type="dxa"/>
            <w:shd w:val="clear" w:color="auto" w:fill="auto"/>
          </w:tcPr>
          <w:p w14:paraId="0568910E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E6049" w:rsidRPr="00BE6049" w14:paraId="0A1BD39D" w14:textId="77777777" w:rsidTr="003234AC"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D750A3" w14:textId="77777777" w:rsidR="00FA0094" w:rsidRPr="00BE6049" w:rsidRDefault="005B1664" w:rsidP="002D65C2">
            <w:pPr>
              <w:rPr>
                <w:rFonts w:ascii="Arial" w:hAnsi="Arial" w:cs="Arial"/>
                <w:sz w:val="18"/>
                <w:szCs w:val="18"/>
              </w:rPr>
            </w:pPr>
            <w:r w:rsidRPr="00BE604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3D6631" w14:textId="77777777" w:rsidR="00FA0094" w:rsidRPr="00BE6049" w:rsidRDefault="00FA0094" w:rsidP="002D65C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C862BA2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6" w:type="dxa"/>
            <w:tcBorders>
              <w:left w:val="single" w:sz="4" w:space="0" w:color="auto"/>
            </w:tcBorders>
            <w:shd w:val="clear" w:color="auto" w:fill="auto"/>
          </w:tcPr>
          <w:p w14:paraId="7244CAC7" w14:textId="77777777" w:rsidR="00FA0094" w:rsidRPr="00BE6049" w:rsidRDefault="005B1664" w:rsidP="002D65C2">
            <w:pPr>
              <w:rPr>
                <w:rFonts w:ascii="Arial" w:hAnsi="Arial" w:cs="Arial"/>
                <w:sz w:val="22"/>
                <w:szCs w:val="22"/>
              </w:rPr>
            </w:pPr>
            <w:r w:rsidRPr="00BE604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414" w:type="dxa"/>
            <w:shd w:val="clear" w:color="auto" w:fill="auto"/>
          </w:tcPr>
          <w:p w14:paraId="542427E8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0094" w:rsidRPr="00BE6049" w14:paraId="3C66F1E6" w14:textId="77777777" w:rsidTr="003234AC"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1E9D3" w14:textId="77777777" w:rsidR="00FA0094" w:rsidRPr="00BE6049" w:rsidRDefault="00FA0094" w:rsidP="002D65C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0C441E8" w14:textId="77777777" w:rsidR="00FA0094" w:rsidRPr="00BE6049" w:rsidRDefault="00FA0094" w:rsidP="003234A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4213D98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6" w:type="dxa"/>
            <w:tcBorders>
              <w:left w:val="single" w:sz="4" w:space="0" w:color="auto"/>
            </w:tcBorders>
            <w:shd w:val="clear" w:color="auto" w:fill="auto"/>
          </w:tcPr>
          <w:p w14:paraId="4A44C1AA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4" w:type="dxa"/>
            <w:shd w:val="clear" w:color="auto" w:fill="auto"/>
          </w:tcPr>
          <w:p w14:paraId="4AC6819B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45ACF2F" w14:textId="77777777" w:rsidR="00EC4C77" w:rsidRPr="00BE6049" w:rsidRDefault="00EC4C77" w:rsidP="002F77D4">
      <w:pPr>
        <w:rPr>
          <w:rFonts w:ascii="Arial" w:hAnsi="Arial" w:cs="Arial"/>
          <w:sz w:val="4"/>
          <w:szCs w:val="4"/>
        </w:rPr>
      </w:pPr>
    </w:p>
    <w:sectPr w:rsidR="00EC4C77" w:rsidRPr="00BE6049" w:rsidSect="006771E8">
      <w:headerReference w:type="default" r:id="rId9"/>
      <w:pgSz w:w="11906" w:h="16838" w:code="9"/>
      <w:pgMar w:top="425" w:right="686" w:bottom="425" w:left="709" w:header="567" w:footer="709" w:gutter="0"/>
      <w:pgBorders w:offsetFrom="page">
        <w:top w:val="single" w:sz="2" w:space="31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A393F" w14:textId="77777777" w:rsidR="006C58EF" w:rsidRDefault="006C58EF" w:rsidP="0073344C">
      <w:r>
        <w:separator/>
      </w:r>
    </w:p>
  </w:endnote>
  <w:endnote w:type="continuationSeparator" w:id="0">
    <w:p w14:paraId="3E0BB37C" w14:textId="77777777" w:rsidR="006C58EF" w:rsidRDefault="006C58EF" w:rsidP="0073344C">
      <w:r>
        <w:continuationSeparator/>
      </w:r>
    </w:p>
  </w:endnote>
  <w:endnote w:type="continuationNotice" w:id="1">
    <w:p w14:paraId="047E5716" w14:textId="77777777" w:rsidR="006C58EF" w:rsidRDefault="006C58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4DBCC" w14:textId="77777777" w:rsidR="006C58EF" w:rsidRDefault="006C58EF" w:rsidP="0073344C">
      <w:r>
        <w:separator/>
      </w:r>
    </w:p>
  </w:footnote>
  <w:footnote w:type="continuationSeparator" w:id="0">
    <w:p w14:paraId="47F1F2F0" w14:textId="77777777" w:rsidR="006C58EF" w:rsidRDefault="006C58EF" w:rsidP="0073344C">
      <w:r>
        <w:continuationSeparator/>
      </w:r>
    </w:p>
  </w:footnote>
  <w:footnote w:type="continuationNotice" w:id="1">
    <w:p w14:paraId="67397CA3" w14:textId="77777777" w:rsidR="006C58EF" w:rsidRDefault="006C58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2CD04" w14:textId="3040B02D" w:rsidR="0073344C" w:rsidRDefault="009F564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72D4FDB" wp14:editId="53BDB7C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Text Box 1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5D4F09" w14:textId="77777777" w:rsidR="0073344C" w:rsidRPr="0073344C" w:rsidRDefault="0073344C" w:rsidP="0073344C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73344C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2D4FD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605D4F09" w14:textId="77777777" w:rsidR="0073344C" w:rsidRPr="0073344C" w:rsidRDefault="0073344C" w:rsidP="0073344C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73344C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awsDQyMDcxNzVS0lEKTi0uzszPAykwrAUAWnbd8CwAAAA="/>
  </w:docVars>
  <w:rsids>
    <w:rsidRoot w:val="00967711"/>
    <w:rsid w:val="00024ED8"/>
    <w:rsid w:val="000255F2"/>
    <w:rsid w:val="000503AD"/>
    <w:rsid w:val="000651C8"/>
    <w:rsid w:val="000752C0"/>
    <w:rsid w:val="000B19AD"/>
    <w:rsid w:val="000B4175"/>
    <w:rsid w:val="000C1A54"/>
    <w:rsid w:val="00134898"/>
    <w:rsid w:val="001606AA"/>
    <w:rsid w:val="00196547"/>
    <w:rsid w:val="001C3AD7"/>
    <w:rsid w:val="002360FE"/>
    <w:rsid w:val="00252B3A"/>
    <w:rsid w:val="00263E6B"/>
    <w:rsid w:val="00274320"/>
    <w:rsid w:val="0028751E"/>
    <w:rsid w:val="002A1B39"/>
    <w:rsid w:val="002B032F"/>
    <w:rsid w:val="002C0B17"/>
    <w:rsid w:val="002C1D11"/>
    <w:rsid w:val="002D132A"/>
    <w:rsid w:val="002D65C2"/>
    <w:rsid w:val="002F77D4"/>
    <w:rsid w:val="00300982"/>
    <w:rsid w:val="00320246"/>
    <w:rsid w:val="0032296B"/>
    <w:rsid w:val="003234AC"/>
    <w:rsid w:val="003341A1"/>
    <w:rsid w:val="00341B18"/>
    <w:rsid w:val="0036025B"/>
    <w:rsid w:val="00362A32"/>
    <w:rsid w:val="00366853"/>
    <w:rsid w:val="0036708C"/>
    <w:rsid w:val="00393E8B"/>
    <w:rsid w:val="003B21E1"/>
    <w:rsid w:val="003B54D5"/>
    <w:rsid w:val="003C4684"/>
    <w:rsid w:val="003D0329"/>
    <w:rsid w:val="003F2026"/>
    <w:rsid w:val="00422A31"/>
    <w:rsid w:val="00427360"/>
    <w:rsid w:val="004510AA"/>
    <w:rsid w:val="00462E9E"/>
    <w:rsid w:val="004750E9"/>
    <w:rsid w:val="0048380B"/>
    <w:rsid w:val="004B2B41"/>
    <w:rsid w:val="004C501C"/>
    <w:rsid w:val="004C6B02"/>
    <w:rsid w:val="0051189A"/>
    <w:rsid w:val="00514D82"/>
    <w:rsid w:val="0056299C"/>
    <w:rsid w:val="00563D71"/>
    <w:rsid w:val="005A7D6D"/>
    <w:rsid w:val="005B1664"/>
    <w:rsid w:val="005D037D"/>
    <w:rsid w:val="005D2971"/>
    <w:rsid w:val="005E1274"/>
    <w:rsid w:val="005E6DA6"/>
    <w:rsid w:val="006022AA"/>
    <w:rsid w:val="00602D5C"/>
    <w:rsid w:val="0064022C"/>
    <w:rsid w:val="00661056"/>
    <w:rsid w:val="00670D84"/>
    <w:rsid w:val="00675C0D"/>
    <w:rsid w:val="006771E8"/>
    <w:rsid w:val="00691E83"/>
    <w:rsid w:val="006979C4"/>
    <w:rsid w:val="006B0302"/>
    <w:rsid w:val="006B5AFF"/>
    <w:rsid w:val="006C58EF"/>
    <w:rsid w:val="006C7F4E"/>
    <w:rsid w:val="006E3F4B"/>
    <w:rsid w:val="00715BC7"/>
    <w:rsid w:val="0073344C"/>
    <w:rsid w:val="007525C5"/>
    <w:rsid w:val="007C759C"/>
    <w:rsid w:val="00843D60"/>
    <w:rsid w:val="00856FE8"/>
    <w:rsid w:val="008639CE"/>
    <w:rsid w:val="00887C12"/>
    <w:rsid w:val="00896193"/>
    <w:rsid w:val="008A5506"/>
    <w:rsid w:val="008C3460"/>
    <w:rsid w:val="0092114D"/>
    <w:rsid w:val="00942240"/>
    <w:rsid w:val="0094788B"/>
    <w:rsid w:val="00967711"/>
    <w:rsid w:val="00975D94"/>
    <w:rsid w:val="00993FEA"/>
    <w:rsid w:val="009979F4"/>
    <w:rsid w:val="009A650A"/>
    <w:rsid w:val="009E68EE"/>
    <w:rsid w:val="009F5648"/>
    <w:rsid w:val="00A606D0"/>
    <w:rsid w:val="00AA342E"/>
    <w:rsid w:val="00B26DC0"/>
    <w:rsid w:val="00BA15B9"/>
    <w:rsid w:val="00BA3E8A"/>
    <w:rsid w:val="00BA6967"/>
    <w:rsid w:val="00BB0FB2"/>
    <w:rsid w:val="00BB3BD9"/>
    <w:rsid w:val="00BE6049"/>
    <w:rsid w:val="00C06611"/>
    <w:rsid w:val="00C379E4"/>
    <w:rsid w:val="00C9195B"/>
    <w:rsid w:val="00C939ED"/>
    <w:rsid w:val="00C95647"/>
    <w:rsid w:val="00D24FB1"/>
    <w:rsid w:val="00D43A9D"/>
    <w:rsid w:val="00D4537E"/>
    <w:rsid w:val="00D45FB8"/>
    <w:rsid w:val="00DC49BD"/>
    <w:rsid w:val="00DD3BDC"/>
    <w:rsid w:val="00DD47C8"/>
    <w:rsid w:val="00DF50A4"/>
    <w:rsid w:val="00E0069C"/>
    <w:rsid w:val="00E01533"/>
    <w:rsid w:val="00E0545E"/>
    <w:rsid w:val="00E26442"/>
    <w:rsid w:val="00E266EC"/>
    <w:rsid w:val="00E27FCA"/>
    <w:rsid w:val="00E61446"/>
    <w:rsid w:val="00E85951"/>
    <w:rsid w:val="00EC4C77"/>
    <w:rsid w:val="00EE299B"/>
    <w:rsid w:val="00EF67EB"/>
    <w:rsid w:val="00F42731"/>
    <w:rsid w:val="00F6515B"/>
    <w:rsid w:val="00F83327"/>
    <w:rsid w:val="00F85703"/>
    <w:rsid w:val="00F87341"/>
    <w:rsid w:val="00FA0094"/>
    <w:rsid w:val="00FA5E1C"/>
    <w:rsid w:val="00FB1B75"/>
    <w:rsid w:val="00FE6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7CF354"/>
  <w15:chartTrackingRefBased/>
  <w15:docId w15:val="{40CD5330-18D7-41E6-96D4-E5F3524B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0FB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6105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3344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3344C"/>
    <w:rPr>
      <w:sz w:val="24"/>
      <w:szCs w:val="24"/>
    </w:rPr>
  </w:style>
  <w:style w:type="paragraph" w:styleId="Footer">
    <w:name w:val="footer"/>
    <w:basedOn w:val="Normal"/>
    <w:link w:val="FooterChar"/>
    <w:rsid w:val="0073344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3344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Props1.xml><?xml version="1.0" encoding="utf-8"?>
<ds:datastoreItem xmlns:ds="http://schemas.openxmlformats.org/officeDocument/2006/customXml" ds:itemID="{1DE1DDC4-F9FA-403C-8ABB-2D5CC0FAB6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496CC4-2128-45B0-A449-C10F425FC8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41F279-86E0-43AE-BA78-DC8F76C90184}">
  <ds:schemaRefs>
    <ds:schemaRef ds:uri="http://schemas.microsoft.com/office/2006/metadata/properties"/>
    <ds:schemaRef ds:uri="http://schemas.microsoft.com/office/infopath/2007/PartnerControls"/>
    <ds:schemaRef ds:uri="78fbf437-cf2f-492a-891b-1de413c56947"/>
    <ds:schemaRef ds:uri="af32717b-85d4-46b0-82d8-410bc311948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Barakat Sanusi</cp:lastModifiedBy>
  <cp:revision>10</cp:revision>
  <cp:lastPrinted>2006-11-24T20:05:00Z</cp:lastPrinted>
  <dcterms:created xsi:type="dcterms:W3CDTF">2023-04-05T18:13:00Z</dcterms:created>
  <dcterms:modified xsi:type="dcterms:W3CDTF">2024-11-07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7-13T15:38:59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f6b609e3-e08b-42b5-a923-03254916e6be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C060BD828582CB4989C2B5A8BAFEF282</vt:lpwstr>
  </property>
  <property fmtid="{D5CDD505-2E9C-101B-9397-08002B2CF9AE}" pid="10" name="MediaServiceImageTags">
    <vt:lpwstr/>
  </property>
</Properties>
</file>